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ss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orsi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Calcinat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lcinat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6/07/2003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0488782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corsinialessia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7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7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7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